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074CE" w14:textId="60187F10" w:rsidR="005A4409" w:rsidRDefault="00596738" w:rsidP="005A4409">
      <w:r w:rsidRPr="009D0BDE"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50C2490D" wp14:editId="3D7ADDA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88820" cy="551483"/>
            <wp:effectExtent l="0" t="0" r="0" b="1270"/>
            <wp:wrapTight wrapText="bothSides">
              <wp:wrapPolygon edited="0">
                <wp:start x="17793" y="0"/>
                <wp:lineTo x="1655" y="747"/>
                <wp:lineTo x="207" y="1493"/>
                <wp:lineTo x="207" y="17171"/>
                <wp:lineTo x="1448" y="19410"/>
                <wp:lineTo x="3517" y="20903"/>
                <wp:lineTo x="15310" y="20903"/>
                <wp:lineTo x="17379" y="19410"/>
                <wp:lineTo x="20897" y="14931"/>
                <wp:lineTo x="21310" y="6719"/>
                <wp:lineTo x="20897" y="4479"/>
                <wp:lineTo x="18621" y="0"/>
                <wp:lineTo x="17793" y="0"/>
              </wp:wrapPolygon>
            </wp:wrapTight>
            <wp:docPr id="3" name="Picture 3" descr="A picture containing text, tableware, dish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tableware, dishwar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820" cy="5514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0BDE" w:rsidRPr="009D0BDE">
        <w:rPr>
          <w:b/>
          <w:bCs/>
        </w:rPr>
        <w:t>NICE! Group</w:t>
      </w:r>
      <w:r w:rsidR="009D0BDE">
        <w:t xml:space="preserve">: </w:t>
      </w:r>
      <w:r w:rsidR="005A4409">
        <w:tab/>
      </w:r>
      <w:r w:rsidR="005A4409">
        <w:tab/>
      </w:r>
      <w:r w:rsidR="005A4409">
        <w:tab/>
      </w:r>
      <w:r w:rsidR="005A4409"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818"/>
        <w:gridCol w:w="4797"/>
      </w:tblGrid>
      <w:tr w:rsidR="0047155C" w14:paraId="4EE0772B" w14:textId="77777777" w:rsidTr="00113D63">
        <w:tc>
          <w:tcPr>
            <w:tcW w:w="3775" w:type="dxa"/>
            <w:tcBorders>
              <w:bottom w:val="single" w:sz="4" w:space="0" w:color="auto"/>
            </w:tcBorders>
          </w:tcPr>
          <w:p w14:paraId="01C7AEB5" w14:textId="77777777" w:rsidR="009D0BDE" w:rsidRDefault="009D0BDE" w:rsidP="005A440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ject: </w:t>
            </w:r>
          </w:p>
          <w:p w14:paraId="7510BDAE" w14:textId="42BDADF7" w:rsidR="0047155C" w:rsidRPr="004A2F8F" w:rsidRDefault="004A2F8F" w:rsidP="005A4409">
            <w:pPr>
              <w:rPr>
                <w:b/>
                <w:bCs/>
              </w:rPr>
            </w:pPr>
            <w:r w:rsidRPr="004A2F8F">
              <w:rPr>
                <w:b/>
                <w:bCs/>
              </w:rPr>
              <w:t>Activity Details</w:t>
            </w:r>
          </w:p>
        </w:tc>
        <w:tc>
          <w:tcPr>
            <w:tcW w:w="5818" w:type="dxa"/>
            <w:tcBorders>
              <w:bottom w:val="single" w:sz="4" w:space="0" w:color="auto"/>
            </w:tcBorders>
          </w:tcPr>
          <w:p w14:paraId="1E49AC9B" w14:textId="77777777" w:rsidR="0047155C" w:rsidRPr="004A2F8F" w:rsidRDefault="0047155C" w:rsidP="005A4409">
            <w:pPr>
              <w:rPr>
                <w:b/>
                <w:bCs/>
              </w:rPr>
            </w:pPr>
          </w:p>
        </w:tc>
        <w:tc>
          <w:tcPr>
            <w:tcW w:w="4797" w:type="dxa"/>
            <w:tcBorders>
              <w:bottom w:val="single" w:sz="4" w:space="0" w:color="auto"/>
            </w:tcBorders>
          </w:tcPr>
          <w:p w14:paraId="0B6F7B79" w14:textId="3345FFBE" w:rsidR="0047155C" w:rsidRPr="004A2F8F" w:rsidRDefault="006264D1" w:rsidP="005A4409">
            <w:pPr>
              <w:rPr>
                <w:b/>
                <w:bCs/>
              </w:rPr>
            </w:pPr>
            <w:r w:rsidRPr="004A2F8F">
              <w:rPr>
                <w:b/>
                <w:bCs/>
              </w:rPr>
              <w:t xml:space="preserve">Budget: </w:t>
            </w:r>
            <w:proofErr w:type="gramStart"/>
            <w:r w:rsidRPr="004A2F8F">
              <w:rPr>
                <w:b/>
                <w:bCs/>
              </w:rPr>
              <w:t>$</w:t>
            </w:r>
            <w:r w:rsidR="00392481">
              <w:rPr>
                <w:b/>
                <w:bCs/>
              </w:rPr>
              <w:t xml:space="preserve">  XXX</w:t>
            </w:r>
            <w:proofErr w:type="gramEnd"/>
          </w:p>
        </w:tc>
      </w:tr>
      <w:tr w:rsidR="00611E88" w14:paraId="73142E01" w14:textId="77777777" w:rsidTr="00113D63">
        <w:tc>
          <w:tcPr>
            <w:tcW w:w="3775" w:type="dxa"/>
            <w:tcBorders>
              <w:top w:val="single" w:sz="4" w:space="0" w:color="auto"/>
            </w:tcBorders>
          </w:tcPr>
          <w:p w14:paraId="14489EE4" w14:textId="2CC9F7CC" w:rsidR="00611E88" w:rsidRDefault="00611E88" w:rsidP="005A4409">
            <w:r>
              <w:t>Event date or project completion date:</w:t>
            </w:r>
          </w:p>
        </w:tc>
        <w:tc>
          <w:tcPr>
            <w:tcW w:w="10615" w:type="dxa"/>
            <w:gridSpan w:val="2"/>
            <w:tcBorders>
              <w:top w:val="single" w:sz="4" w:space="0" w:color="auto"/>
            </w:tcBorders>
          </w:tcPr>
          <w:p w14:paraId="5BC015E1" w14:textId="64860CAD" w:rsidR="00611E88" w:rsidRDefault="00611E88" w:rsidP="005A4409"/>
        </w:tc>
      </w:tr>
      <w:tr w:rsidR="00611E88" w14:paraId="0A9E3DE9" w14:textId="77777777" w:rsidTr="003127C8">
        <w:tc>
          <w:tcPr>
            <w:tcW w:w="3775" w:type="dxa"/>
          </w:tcPr>
          <w:p w14:paraId="6835D153" w14:textId="1CF0173A" w:rsidR="00611E88" w:rsidRDefault="00611E88" w:rsidP="005A4409">
            <w:r>
              <w:t>How we will measure success (metrics):</w:t>
            </w:r>
          </w:p>
        </w:tc>
        <w:tc>
          <w:tcPr>
            <w:tcW w:w="10615" w:type="dxa"/>
            <w:gridSpan w:val="2"/>
          </w:tcPr>
          <w:p w14:paraId="33E59BFE" w14:textId="05A1282A" w:rsidR="00611E88" w:rsidRDefault="00611E88" w:rsidP="005A4409"/>
        </w:tc>
      </w:tr>
      <w:tr w:rsidR="00611E88" w14:paraId="1E589BD0" w14:textId="77777777" w:rsidTr="003127C8">
        <w:tc>
          <w:tcPr>
            <w:tcW w:w="3775" w:type="dxa"/>
          </w:tcPr>
          <w:p w14:paraId="306C01E4" w14:textId="752E89DC" w:rsidR="00611E88" w:rsidRDefault="00611E88" w:rsidP="005A4409">
            <w:r>
              <w:t>Chairperson/project lead:</w:t>
            </w:r>
          </w:p>
        </w:tc>
        <w:tc>
          <w:tcPr>
            <w:tcW w:w="10615" w:type="dxa"/>
            <w:gridSpan w:val="2"/>
          </w:tcPr>
          <w:p w14:paraId="722F5EE6" w14:textId="128E792D" w:rsidR="00611E88" w:rsidRDefault="00611E88" w:rsidP="005A4409"/>
        </w:tc>
      </w:tr>
      <w:tr w:rsidR="00611E88" w14:paraId="79C28611" w14:textId="77777777" w:rsidTr="003127C8">
        <w:tc>
          <w:tcPr>
            <w:tcW w:w="3775" w:type="dxa"/>
          </w:tcPr>
          <w:p w14:paraId="0609760A" w14:textId="688342E0" w:rsidR="00611E88" w:rsidRDefault="00611E88" w:rsidP="005A4409">
            <w:r>
              <w:t>Committee/project members:</w:t>
            </w:r>
          </w:p>
        </w:tc>
        <w:tc>
          <w:tcPr>
            <w:tcW w:w="10615" w:type="dxa"/>
            <w:gridSpan w:val="2"/>
          </w:tcPr>
          <w:p w14:paraId="505F796F" w14:textId="7ECB6360" w:rsidR="00611E88" w:rsidRDefault="00611E88" w:rsidP="005A4409"/>
        </w:tc>
      </w:tr>
    </w:tbl>
    <w:p w14:paraId="6E783EB8" w14:textId="06394F2D" w:rsidR="0047155C" w:rsidRDefault="003127C8" w:rsidP="005A4409">
      <w:r w:rsidRPr="009D0BDE">
        <w:rPr>
          <w:noProof/>
          <w:color w:val="ED7D31" w:themeColor="accent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9F1370" wp14:editId="046541B0">
                <wp:simplePos x="0" y="0"/>
                <wp:positionH relativeFrom="column">
                  <wp:posOffset>19049</wp:posOffset>
                </wp:positionH>
                <wp:positionV relativeFrom="paragraph">
                  <wp:posOffset>99695</wp:posOffset>
                </wp:positionV>
                <wp:extent cx="9020175" cy="0"/>
                <wp:effectExtent l="0" t="1905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2017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5E6323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7.85pt" to="711.7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" strokecolor="#ed7d31 [3205]" strokeweight="2.25pt">
                <v:stroke joinstyle="miter"/>
              </v:lin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3"/>
        <w:gridCol w:w="2697"/>
        <w:gridCol w:w="1374"/>
        <w:gridCol w:w="1880"/>
        <w:gridCol w:w="1880"/>
        <w:gridCol w:w="1476"/>
        <w:gridCol w:w="2747"/>
      </w:tblGrid>
      <w:tr w:rsidR="009D0BDE" w14:paraId="757AB425" w14:textId="77777777" w:rsidTr="009D0BDE">
        <w:trPr>
          <w:trHeight w:val="1034"/>
        </w:trPr>
        <w:tc>
          <w:tcPr>
            <w:tcW w:w="2313" w:type="dxa"/>
            <w:shd w:val="clear" w:color="auto" w:fill="C45911" w:themeFill="accent2" w:themeFillShade="BF"/>
          </w:tcPr>
          <w:p w14:paraId="68F97B2F" w14:textId="77777777" w:rsidR="009D0BDE" w:rsidRPr="009D0BDE" w:rsidRDefault="009D0BDE" w:rsidP="00205FF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0BDE">
              <w:rPr>
                <w:b/>
                <w:bCs/>
                <w:color w:val="FFFFFF" w:themeColor="background1"/>
                <w:sz w:val="20"/>
                <w:szCs w:val="20"/>
              </w:rPr>
              <w:t>Tasks/Steps</w:t>
            </w:r>
          </w:p>
          <w:p w14:paraId="45F7B75B" w14:textId="77777777" w:rsidR="009D0BDE" w:rsidRPr="009D0BDE" w:rsidRDefault="009D0BDE" w:rsidP="00205FF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0BDE">
              <w:rPr>
                <w:color w:val="FFFFFF" w:themeColor="background1"/>
                <w:sz w:val="20"/>
                <w:szCs w:val="20"/>
              </w:rPr>
              <w:t>What needs to be accomplished?</w:t>
            </w:r>
          </w:p>
        </w:tc>
        <w:tc>
          <w:tcPr>
            <w:tcW w:w="2697" w:type="dxa"/>
            <w:shd w:val="clear" w:color="auto" w:fill="C45911" w:themeFill="accent2" w:themeFillShade="BF"/>
          </w:tcPr>
          <w:p w14:paraId="4B41EC82" w14:textId="77777777" w:rsidR="009D0BDE" w:rsidRPr="009D0BDE" w:rsidRDefault="009D0BDE" w:rsidP="00205FF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0BDE">
              <w:rPr>
                <w:b/>
                <w:bCs/>
                <w:color w:val="FFFFFF" w:themeColor="background1"/>
                <w:sz w:val="20"/>
                <w:szCs w:val="20"/>
              </w:rPr>
              <w:t>Outcomes</w:t>
            </w:r>
          </w:p>
          <w:p w14:paraId="3B1B17E2" w14:textId="426815AC" w:rsidR="009D0BDE" w:rsidRPr="009D0BDE" w:rsidRDefault="009D0BDE" w:rsidP="00205FF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0BDE">
              <w:rPr>
                <w:color w:val="FFFFFF" w:themeColor="background1"/>
                <w:sz w:val="20"/>
                <w:szCs w:val="20"/>
              </w:rPr>
              <w:t xml:space="preserve">What is </w:t>
            </w:r>
            <w:r w:rsidR="009A272F" w:rsidRPr="009D0BDE">
              <w:rPr>
                <w:color w:val="FFFFFF" w:themeColor="background1"/>
                <w:sz w:val="20"/>
                <w:szCs w:val="20"/>
              </w:rPr>
              <w:t>the result</w:t>
            </w:r>
            <w:r w:rsidRPr="009D0BDE">
              <w:rPr>
                <w:color w:val="FFFFFF" w:themeColor="background1"/>
                <w:sz w:val="20"/>
                <w:szCs w:val="20"/>
              </w:rPr>
              <w:t xml:space="preserve"> of the task?</w:t>
            </w:r>
          </w:p>
        </w:tc>
        <w:tc>
          <w:tcPr>
            <w:tcW w:w="1374" w:type="dxa"/>
            <w:shd w:val="clear" w:color="auto" w:fill="C45911" w:themeFill="accent2" w:themeFillShade="BF"/>
          </w:tcPr>
          <w:p w14:paraId="19701F15" w14:textId="77777777" w:rsidR="009D0BDE" w:rsidRPr="009D0BDE" w:rsidRDefault="009D0BDE" w:rsidP="00205FF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0BDE">
              <w:rPr>
                <w:b/>
                <w:bCs/>
                <w:color w:val="FFFFFF" w:themeColor="background1"/>
                <w:sz w:val="20"/>
                <w:szCs w:val="20"/>
              </w:rPr>
              <w:t>Owner</w:t>
            </w:r>
          </w:p>
          <w:p w14:paraId="7D652445" w14:textId="77777777" w:rsidR="009D0BDE" w:rsidRPr="009D0BDE" w:rsidRDefault="009D0BDE" w:rsidP="00205FF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0BDE">
              <w:rPr>
                <w:color w:val="FFFFFF" w:themeColor="background1"/>
                <w:sz w:val="20"/>
                <w:szCs w:val="20"/>
              </w:rPr>
              <w:t>Who will accomplish this?</w:t>
            </w:r>
          </w:p>
        </w:tc>
        <w:tc>
          <w:tcPr>
            <w:tcW w:w="1880" w:type="dxa"/>
            <w:shd w:val="clear" w:color="auto" w:fill="C45911" w:themeFill="accent2" w:themeFillShade="BF"/>
          </w:tcPr>
          <w:p w14:paraId="2C2D5B63" w14:textId="77777777" w:rsidR="009D0BDE" w:rsidRPr="009D0BDE" w:rsidRDefault="009D0BDE" w:rsidP="00205FF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0BDE">
              <w:rPr>
                <w:b/>
                <w:bCs/>
                <w:color w:val="FFFFFF" w:themeColor="background1"/>
                <w:sz w:val="20"/>
                <w:szCs w:val="20"/>
              </w:rPr>
              <w:t>Partner Organizations</w:t>
            </w:r>
          </w:p>
          <w:p w14:paraId="6317A33A" w14:textId="77777777" w:rsidR="009D0BDE" w:rsidRPr="009D0BDE" w:rsidRDefault="009D0BDE" w:rsidP="00205FF9">
            <w:pPr>
              <w:rPr>
                <w:color w:val="FFFFFF" w:themeColor="background1"/>
                <w:sz w:val="20"/>
                <w:szCs w:val="20"/>
              </w:rPr>
            </w:pPr>
            <w:r w:rsidRPr="009D0BDE">
              <w:rPr>
                <w:color w:val="FFFFFF" w:themeColor="background1"/>
                <w:sz w:val="20"/>
                <w:szCs w:val="20"/>
              </w:rPr>
              <w:t>Who can assist you?</w:t>
            </w:r>
          </w:p>
        </w:tc>
        <w:tc>
          <w:tcPr>
            <w:tcW w:w="1880" w:type="dxa"/>
            <w:shd w:val="clear" w:color="auto" w:fill="C45911" w:themeFill="accent2" w:themeFillShade="BF"/>
          </w:tcPr>
          <w:p w14:paraId="1CDDE61A" w14:textId="77777777" w:rsidR="009D0BDE" w:rsidRPr="009D0BDE" w:rsidRDefault="009D0BDE" w:rsidP="00205FF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0BDE">
              <w:rPr>
                <w:b/>
                <w:bCs/>
                <w:color w:val="FFFFFF" w:themeColor="background1"/>
                <w:sz w:val="20"/>
                <w:szCs w:val="20"/>
              </w:rPr>
              <w:t>Timeframe</w:t>
            </w:r>
          </w:p>
          <w:p w14:paraId="07D13ADB" w14:textId="77777777" w:rsidR="009D0BDE" w:rsidRPr="009D0BDE" w:rsidRDefault="009D0BDE" w:rsidP="00205FF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0BDE">
              <w:rPr>
                <w:color w:val="FFFFFF" w:themeColor="background1"/>
                <w:sz w:val="20"/>
                <w:szCs w:val="20"/>
              </w:rPr>
              <w:t>When does this need to be accomplished?</w:t>
            </w:r>
          </w:p>
        </w:tc>
        <w:tc>
          <w:tcPr>
            <w:tcW w:w="1476" w:type="dxa"/>
            <w:shd w:val="clear" w:color="auto" w:fill="C45911" w:themeFill="accent2" w:themeFillShade="BF"/>
          </w:tcPr>
          <w:p w14:paraId="00CB9B02" w14:textId="77777777" w:rsidR="009D0BDE" w:rsidRPr="009D0BDE" w:rsidRDefault="009D0BDE" w:rsidP="00205FF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0BDE">
              <w:rPr>
                <w:b/>
                <w:bCs/>
                <w:color w:val="FFFFFF" w:themeColor="background1"/>
                <w:sz w:val="20"/>
                <w:szCs w:val="20"/>
              </w:rPr>
              <w:t>Cost / Amount Raise so Far</w:t>
            </w:r>
          </w:p>
        </w:tc>
        <w:tc>
          <w:tcPr>
            <w:tcW w:w="2747" w:type="dxa"/>
            <w:shd w:val="clear" w:color="auto" w:fill="C45911" w:themeFill="accent2" w:themeFillShade="BF"/>
          </w:tcPr>
          <w:p w14:paraId="1E065F17" w14:textId="77777777" w:rsidR="009D0BDE" w:rsidRPr="009D0BDE" w:rsidRDefault="009D0BDE" w:rsidP="00205FF9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9D0BDE">
              <w:rPr>
                <w:b/>
                <w:bCs/>
                <w:color w:val="FFFFFF" w:themeColor="background1"/>
                <w:sz w:val="20"/>
                <w:szCs w:val="20"/>
              </w:rPr>
              <w:t>Progress/Status Update/Notes</w:t>
            </w:r>
          </w:p>
        </w:tc>
      </w:tr>
      <w:tr w:rsidR="009D0BDE" w14:paraId="6D66C8AF" w14:textId="77777777" w:rsidTr="009D0BDE">
        <w:trPr>
          <w:trHeight w:val="657"/>
        </w:trPr>
        <w:tc>
          <w:tcPr>
            <w:tcW w:w="2313" w:type="dxa"/>
          </w:tcPr>
          <w:p w14:paraId="7F5DDD05" w14:textId="77777777" w:rsidR="009D0BDE" w:rsidRDefault="009D0BDE" w:rsidP="00205FF9"/>
        </w:tc>
        <w:tc>
          <w:tcPr>
            <w:tcW w:w="2697" w:type="dxa"/>
          </w:tcPr>
          <w:p w14:paraId="4EF50EDD" w14:textId="77777777" w:rsidR="009D0BDE" w:rsidRDefault="009D0BDE" w:rsidP="00205FF9"/>
        </w:tc>
        <w:tc>
          <w:tcPr>
            <w:tcW w:w="1374" w:type="dxa"/>
          </w:tcPr>
          <w:p w14:paraId="2A480C7A" w14:textId="77777777" w:rsidR="009D0BDE" w:rsidRDefault="009D0BDE" w:rsidP="00205FF9"/>
        </w:tc>
        <w:tc>
          <w:tcPr>
            <w:tcW w:w="1880" w:type="dxa"/>
          </w:tcPr>
          <w:p w14:paraId="29137625" w14:textId="77777777" w:rsidR="009D0BDE" w:rsidRDefault="009D0BDE" w:rsidP="00205FF9"/>
        </w:tc>
        <w:tc>
          <w:tcPr>
            <w:tcW w:w="1880" w:type="dxa"/>
          </w:tcPr>
          <w:p w14:paraId="6AA82A67" w14:textId="77777777" w:rsidR="009D0BDE" w:rsidRDefault="009D0BDE" w:rsidP="00205FF9"/>
        </w:tc>
        <w:tc>
          <w:tcPr>
            <w:tcW w:w="1476" w:type="dxa"/>
          </w:tcPr>
          <w:p w14:paraId="506F9DC3" w14:textId="77777777" w:rsidR="009D0BDE" w:rsidRDefault="009D0BDE" w:rsidP="00205FF9"/>
        </w:tc>
        <w:tc>
          <w:tcPr>
            <w:tcW w:w="2747" w:type="dxa"/>
          </w:tcPr>
          <w:p w14:paraId="650434B4" w14:textId="77777777" w:rsidR="009D0BDE" w:rsidRDefault="009D0BDE" w:rsidP="00205FF9"/>
        </w:tc>
      </w:tr>
      <w:tr w:rsidR="009D0BDE" w14:paraId="24D3B784" w14:textId="77777777" w:rsidTr="009D0BDE">
        <w:trPr>
          <w:trHeight w:val="657"/>
        </w:trPr>
        <w:tc>
          <w:tcPr>
            <w:tcW w:w="2313" w:type="dxa"/>
          </w:tcPr>
          <w:p w14:paraId="1B2DE5FA" w14:textId="77777777" w:rsidR="009D0BDE" w:rsidRDefault="009D0BDE" w:rsidP="00205FF9"/>
        </w:tc>
        <w:tc>
          <w:tcPr>
            <w:tcW w:w="2697" w:type="dxa"/>
          </w:tcPr>
          <w:p w14:paraId="4ADC59CC" w14:textId="77777777" w:rsidR="009D0BDE" w:rsidRDefault="009D0BDE" w:rsidP="00205FF9"/>
        </w:tc>
        <w:tc>
          <w:tcPr>
            <w:tcW w:w="1374" w:type="dxa"/>
          </w:tcPr>
          <w:p w14:paraId="026DC6DF" w14:textId="77777777" w:rsidR="009D0BDE" w:rsidRDefault="009D0BDE" w:rsidP="00205FF9"/>
        </w:tc>
        <w:tc>
          <w:tcPr>
            <w:tcW w:w="1880" w:type="dxa"/>
          </w:tcPr>
          <w:p w14:paraId="487311BB" w14:textId="77777777" w:rsidR="009D0BDE" w:rsidRDefault="009D0BDE" w:rsidP="00205FF9"/>
        </w:tc>
        <w:tc>
          <w:tcPr>
            <w:tcW w:w="1880" w:type="dxa"/>
          </w:tcPr>
          <w:p w14:paraId="017C2009" w14:textId="77777777" w:rsidR="009D0BDE" w:rsidRDefault="009D0BDE" w:rsidP="00205FF9"/>
        </w:tc>
        <w:tc>
          <w:tcPr>
            <w:tcW w:w="1476" w:type="dxa"/>
          </w:tcPr>
          <w:p w14:paraId="11E5AF5F" w14:textId="77777777" w:rsidR="009D0BDE" w:rsidRDefault="009D0BDE" w:rsidP="00205FF9"/>
        </w:tc>
        <w:tc>
          <w:tcPr>
            <w:tcW w:w="2747" w:type="dxa"/>
          </w:tcPr>
          <w:p w14:paraId="33858889" w14:textId="77777777" w:rsidR="009D0BDE" w:rsidRDefault="009D0BDE" w:rsidP="00205FF9"/>
        </w:tc>
      </w:tr>
      <w:tr w:rsidR="009D0BDE" w14:paraId="24BE45E8" w14:textId="77777777" w:rsidTr="009D0BDE">
        <w:trPr>
          <w:trHeight w:val="618"/>
        </w:trPr>
        <w:tc>
          <w:tcPr>
            <w:tcW w:w="2313" w:type="dxa"/>
          </w:tcPr>
          <w:p w14:paraId="69340693" w14:textId="77777777" w:rsidR="009D0BDE" w:rsidRDefault="009D0BDE" w:rsidP="00205FF9"/>
        </w:tc>
        <w:tc>
          <w:tcPr>
            <w:tcW w:w="2697" w:type="dxa"/>
          </w:tcPr>
          <w:p w14:paraId="0BED1FC4" w14:textId="77777777" w:rsidR="009D0BDE" w:rsidRDefault="009D0BDE" w:rsidP="00205FF9"/>
        </w:tc>
        <w:tc>
          <w:tcPr>
            <w:tcW w:w="1374" w:type="dxa"/>
          </w:tcPr>
          <w:p w14:paraId="22E862A5" w14:textId="77777777" w:rsidR="009D0BDE" w:rsidRDefault="009D0BDE" w:rsidP="00205FF9"/>
        </w:tc>
        <w:tc>
          <w:tcPr>
            <w:tcW w:w="1880" w:type="dxa"/>
          </w:tcPr>
          <w:p w14:paraId="481D0F82" w14:textId="77777777" w:rsidR="009D0BDE" w:rsidRDefault="009D0BDE" w:rsidP="00205FF9"/>
        </w:tc>
        <w:tc>
          <w:tcPr>
            <w:tcW w:w="1880" w:type="dxa"/>
          </w:tcPr>
          <w:p w14:paraId="1DE8D794" w14:textId="77777777" w:rsidR="009D0BDE" w:rsidRDefault="009D0BDE" w:rsidP="00205FF9"/>
        </w:tc>
        <w:tc>
          <w:tcPr>
            <w:tcW w:w="1476" w:type="dxa"/>
          </w:tcPr>
          <w:p w14:paraId="08A30B15" w14:textId="77777777" w:rsidR="009D0BDE" w:rsidRDefault="009D0BDE" w:rsidP="00205FF9"/>
        </w:tc>
        <w:tc>
          <w:tcPr>
            <w:tcW w:w="2747" w:type="dxa"/>
          </w:tcPr>
          <w:p w14:paraId="71ECCE96" w14:textId="77777777" w:rsidR="009D0BDE" w:rsidRDefault="009D0BDE" w:rsidP="00205FF9"/>
        </w:tc>
      </w:tr>
      <w:tr w:rsidR="009D0BDE" w14:paraId="5087DE25" w14:textId="77777777" w:rsidTr="009D0BDE">
        <w:trPr>
          <w:trHeight w:val="657"/>
        </w:trPr>
        <w:tc>
          <w:tcPr>
            <w:tcW w:w="2313" w:type="dxa"/>
          </w:tcPr>
          <w:p w14:paraId="328CA109" w14:textId="77777777" w:rsidR="009D0BDE" w:rsidRDefault="009D0BDE" w:rsidP="00205FF9"/>
        </w:tc>
        <w:tc>
          <w:tcPr>
            <w:tcW w:w="2697" w:type="dxa"/>
          </w:tcPr>
          <w:p w14:paraId="580AA23F" w14:textId="77777777" w:rsidR="009D0BDE" w:rsidRDefault="009D0BDE" w:rsidP="00205FF9"/>
        </w:tc>
        <w:tc>
          <w:tcPr>
            <w:tcW w:w="1374" w:type="dxa"/>
          </w:tcPr>
          <w:p w14:paraId="2AFF2BC5" w14:textId="77777777" w:rsidR="009D0BDE" w:rsidRDefault="009D0BDE" w:rsidP="00205FF9"/>
        </w:tc>
        <w:tc>
          <w:tcPr>
            <w:tcW w:w="1880" w:type="dxa"/>
          </w:tcPr>
          <w:p w14:paraId="1A3EF917" w14:textId="77777777" w:rsidR="009D0BDE" w:rsidRDefault="009D0BDE" w:rsidP="00205FF9"/>
        </w:tc>
        <w:tc>
          <w:tcPr>
            <w:tcW w:w="1880" w:type="dxa"/>
          </w:tcPr>
          <w:p w14:paraId="7CE696A2" w14:textId="77777777" w:rsidR="009D0BDE" w:rsidRDefault="009D0BDE" w:rsidP="00205FF9"/>
        </w:tc>
        <w:tc>
          <w:tcPr>
            <w:tcW w:w="1476" w:type="dxa"/>
          </w:tcPr>
          <w:p w14:paraId="352DB64B" w14:textId="77777777" w:rsidR="009D0BDE" w:rsidRDefault="009D0BDE" w:rsidP="00205FF9"/>
        </w:tc>
        <w:tc>
          <w:tcPr>
            <w:tcW w:w="2747" w:type="dxa"/>
          </w:tcPr>
          <w:p w14:paraId="35B73563" w14:textId="77777777" w:rsidR="009D0BDE" w:rsidRDefault="009D0BDE" w:rsidP="00205FF9"/>
        </w:tc>
      </w:tr>
      <w:tr w:rsidR="009D0BDE" w14:paraId="2C3FEC36" w14:textId="77777777" w:rsidTr="009D0BDE">
        <w:trPr>
          <w:trHeight w:val="618"/>
        </w:trPr>
        <w:tc>
          <w:tcPr>
            <w:tcW w:w="2313" w:type="dxa"/>
          </w:tcPr>
          <w:p w14:paraId="076220B7" w14:textId="77777777" w:rsidR="009D0BDE" w:rsidRDefault="009D0BDE" w:rsidP="00205FF9"/>
        </w:tc>
        <w:tc>
          <w:tcPr>
            <w:tcW w:w="2697" w:type="dxa"/>
          </w:tcPr>
          <w:p w14:paraId="5A8DB5D7" w14:textId="77777777" w:rsidR="009D0BDE" w:rsidRDefault="009D0BDE" w:rsidP="00205FF9"/>
        </w:tc>
        <w:tc>
          <w:tcPr>
            <w:tcW w:w="1374" w:type="dxa"/>
          </w:tcPr>
          <w:p w14:paraId="0985DD23" w14:textId="77777777" w:rsidR="009D0BDE" w:rsidRDefault="009D0BDE" w:rsidP="00205FF9"/>
        </w:tc>
        <w:tc>
          <w:tcPr>
            <w:tcW w:w="1880" w:type="dxa"/>
          </w:tcPr>
          <w:p w14:paraId="6F814DFF" w14:textId="77777777" w:rsidR="009D0BDE" w:rsidRDefault="009D0BDE" w:rsidP="00205FF9"/>
        </w:tc>
        <w:tc>
          <w:tcPr>
            <w:tcW w:w="1880" w:type="dxa"/>
          </w:tcPr>
          <w:p w14:paraId="4E9A1803" w14:textId="77777777" w:rsidR="009D0BDE" w:rsidRDefault="009D0BDE" w:rsidP="00205FF9"/>
        </w:tc>
        <w:tc>
          <w:tcPr>
            <w:tcW w:w="1476" w:type="dxa"/>
          </w:tcPr>
          <w:p w14:paraId="089805FB" w14:textId="77777777" w:rsidR="009D0BDE" w:rsidRDefault="009D0BDE" w:rsidP="00205FF9"/>
        </w:tc>
        <w:tc>
          <w:tcPr>
            <w:tcW w:w="2747" w:type="dxa"/>
          </w:tcPr>
          <w:p w14:paraId="4B2A2E52" w14:textId="77777777" w:rsidR="009D0BDE" w:rsidRDefault="009D0BDE" w:rsidP="00205FF9"/>
        </w:tc>
      </w:tr>
      <w:tr w:rsidR="009D0BDE" w14:paraId="4056EC79" w14:textId="77777777" w:rsidTr="009D0BDE">
        <w:trPr>
          <w:trHeight w:val="657"/>
        </w:trPr>
        <w:tc>
          <w:tcPr>
            <w:tcW w:w="2313" w:type="dxa"/>
          </w:tcPr>
          <w:p w14:paraId="2B55A717" w14:textId="77777777" w:rsidR="009D0BDE" w:rsidRDefault="009D0BDE" w:rsidP="00205FF9"/>
        </w:tc>
        <w:tc>
          <w:tcPr>
            <w:tcW w:w="2697" w:type="dxa"/>
          </w:tcPr>
          <w:p w14:paraId="0FF7DE2C" w14:textId="77777777" w:rsidR="009D0BDE" w:rsidRDefault="009D0BDE" w:rsidP="00205FF9"/>
        </w:tc>
        <w:tc>
          <w:tcPr>
            <w:tcW w:w="1374" w:type="dxa"/>
          </w:tcPr>
          <w:p w14:paraId="3312F608" w14:textId="77777777" w:rsidR="009D0BDE" w:rsidRDefault="009D0BDE" w:rsidP="00205FF9"/>
        </w:tc>
        <w:tc>
          <w:tcPr>
            <w:tcW w:w="1880" w:type="dxa"/>
          </w:tcPr>
          <w:p w14:paraId="797565A6" w14:textId="77777777" w:rsidR="009D0BDE" w:rsidRDefault="009D0BDE" w:rsidP="00205FF9"/>
        </w:tc>
        <w:tc>
          <w:tcPr>
            <w:tcW w:w="1880" w:type="dxa"/>
          </w:tcPr>
          <w:p w14:paraId="27C97BDB" w14:textId="77777777" w:rsidR="009D0BDE" w:rsidRDefault="009D0BDE" w:rsidP="00205FF9"/>
        </w:tc>
        <w:tc>
          <w:tcPr>
            <w:tcW w:w="1476" w:type="dxa"/>
          </w:tcPr>
          <w:p w14:paraId="77A13F6C" w14:textId="77777777" w:rsidR="009D0BDE" w:rsidRDefault="009D0BDE" w:rsidP="00205FF9"/>
        </w:tc>
        <w:tc>
          <w:tcPr>
            <w:tcW w:w="2747" w:type="dxa"/>
          </w:tcPr>
          <w:p w14:paraId="000AFB4A" w14:textId="77777777" w:rsidR="009D0BDE" w:rsidRDefault="009D0BDE" w:rsidP="00205FF9"/>
        </w:tc>
      </w:tr>
      <w:tr w:rsidR="009D0BDE" w14:paraId="3E756E2C" w14:textId="77777777" w:rsidTr="009D0BDE">
        <w:trPr>
          <w:trHeight w:val="618"/>
        </w:trPr>
        <w:tc>
          <w:tcPr>
            <w:tcW w:w="2313" w:type="dxa"/>
          </w:tcPr>
          <w:p w14:paraId="61BAA656" w14:textId="77777777" w:rsidR="009D0BDE" w:rsidRDefault="009D0BDE" w:rsidP="00205FF9"/>
        </w:tc>
        <w:tc>
          <w:tcPr>
            <w:tcW w:w="2697" w:type="dxa"/>
          </w:tcPr>
          <w:p w14:paraId="508C2A8D" w14:textId="77777777" w:rsidR="009D0BDE" w:rsidRDefault="009D0BDE" w:rsidP="00205FF9"/>
        </w:tc>
        <w:tc>
          <w:tcPr>
            <w:tcW w:w="1374" w:type="dxa"/>
          </w:tcPr>
          <w:p w14:paraId="2C493FFC" w14:textId="77777777" w:rsidR="009D0BDE" w:rsidRDefault="009D0BDE" w:rsidP="00205FF9"/>
        </w:tc>
        <w:tc>
          <w:tcPr>
            <w:tcW w:w="1880" w:type="dxa"/>
          </w:tcPr>
          <w:p w14:paraId="11287B72" w14:textId="77777777" w:rsidR="009D0BDE" w:rsidRDefault="009D0BDE" w:rsidP="00205FF9"/>
        </w:tc>
        <w:tc>
          <w:tcPr>
            <w:tcW w:w="1880" w:type="dxa"/>
          </w:tcPr>
          <w:p w14:paraId="5914702C" w14:textId="77777777" w:rsidR="009D0BDE" w:rsidRDefault="009D0BDE" w:rsidP="00205FF9"/>
        </w:tc>
        <w:tc>
          <w:tcPr>
            <w:tcW w:w="1476" w:type="dxa"/>
          </w:tcPr>
          <w:p w14:paraId="002024D3" w14:textId="77777777" w:rsidR="009D0BDE" w:rsidRDefault="009D0BDE" w:rsidP="00205FF9"/>
        </w:tc>
        <w:tc>
          <w:tcPr>
            <w:tcW w:w="2747" w:type="dxa"/>
          </w:tcPr>
          <w:p w14:paraId="6C316826" w14:textId="77777777" w:rsidR="009D0BDE" w:rsidRDefault="009D0BDE" w:rsidP="00205FF9"/>
        </w:tc>
      </w:tr>
      <w:tr w:rsidR="009D0BDE" w14:paraId="782DF4F8" w14:textId="77777777" w:rsidTr="009D0BDE">
        <w:trPr>
          <w:trHeight w:val="618"/>
        </w:trPr>
        <w:tc>
          <w:tcPr>
            <w:tcW w:w="2313" w:type="dxa"/>
          </w:tcPr>
          <w:p w14:paraId="670FF710" w14:textId="77777777" w:rsidR="009D0BDE" w:rsidRDefault="009D0BDE" w:rsidP="00205FF9"/>
        </w:tc>
        <w:tc>
          <w:tcPr>
            <w:tcW w:w="2697" w:type="dxa"/>
          </w:tcPr>
          <w:p w14:paraId="6A861ADE" w14:textId="77777777" w:rsidR="009D0BDE" w:rsidRDefault="009D0BDE" w:rsidP="00205FF9"/>
        </w:tc>
        <w:tc>
          <w:tcPr>
            <w:tcW w:w="1374" w:type="dxa"/>
          </w:tcPr>
          <w:p w14:paraId="35C1B2BB" w14:textId="77777777" w:rsidR="009D0BDE" w:rsidRDefault="009D0BDE" w:rsidP="00205FF9"/>
        </w:tc>
        <w:tc>
          <w:tcPr>
            <w:tcW w:w="1880" w:type="dxa"/>
          </w:tcPr>
          <w:p w14:paraId="62F281FA" w14:textId="77777777" w:rsidR="009D0BDE" w:rsidRDefault="009D0BDE" w:rsidP="00205FF9"/>
        </w:tc>
        <w:tc>
          <w:tcPr>
            <w:tcW w:w="1880" w:type="dxa"/>
          </w:tcPr>
          <w:p w14:paraId="0C71500E" w14:textId="77777777" w:rsidR="009D0BDE" w:rsidRDefault="009D0BDE" w:rsidP="00205FF9"/>
        </w:tc>
        <w:tc>
          <w:tcPr>
            <w:tcW w:w="1476" w:type="dxa"/>
          </w:tcPr>
          <w:p w14:paraId="7218E2B4" w14:textId="77777777" w:rsidR="009D0BDE" w:rsidRDefault="009D0BDE" w:rsidP="00205FF9"/>
        </w:tc>
        <w:tc>
          <w:tcPr>
            <w:tcW w:w="2747" w:type="dxa"/>
          </w:tcPr>
          <w:p w14:paraId="3FBE0761" w14:textId="77777777" w:rsidR="009D0BDE" w:rsidRDefault="009D0BDE" w:rsidP="00205FF9"/>
        </w:tc>
      </w:tr>
      <w:tr w:rsidR="009A272F" w14:paraId="7AB5E5B7" w14:textId="77777777" w:rsidTr="009D0BDE">
        <w:trPr>
          <w:trHeight w:val="618"/>
        </w:trPr>
        <w:tc>
          <w:tcPr>
            <w:tcW w:w="2313" w:type="dxa"/>
          </w:tcPr>
          <w:p w14:paraId="19EA75CA" w14:textId="77777777" w:rsidR="009A272F" w:rsidRDefault="009A272F" w:rsidP="00205FF9"/>
        </w:tc>
        <w:tc>
          <w:tcPr>
            <w:tcW w:w="2697" w:type="dxa"/>
          </w:tcPr>
          <w:p w14:paraId="52B59488" w14:textId="77777777" w:rsidR="009A272F" w:rsidRDefault="009A272F" w:rsidP="00205FF9"/>
        </w:tc>
        <w:tc>
          <w:tcPr>
            <w:tcW w:w="1374" w:type="dxa"/>
          </w:tcPr>
          <w:p w14:paraId="1B10108E" w14:textId="77777777" w:rsidR="009A272F" w:rsidRDefault="009A272F" w:rsidP="00205FF9"/>
        </w:tc>
        <w:tc>
          <w:tcPr>
            <w:tcW w:w="1880" w:type="dxa"/>
          </w:tcPr>
          <w:p w14:paraId="5257E7AF" w14:textId="77777777" w:rsidR="009A272F" w:rsidRDefault="009A272F" w:rsidP="00205FF9"/>
        </w:tc>
        <w:tc>
          <w:tcPr>
            <w:tcW w:w="1880" w:type="dxa"/>
          </w:tcPr>
          <w:p w14:paraId="11600516" w14:textId="77777777" w:rsidR="009A272F" w:rsidRDefault="009A272F" w:rsidP="00205FF9"/>
        </w:tc>
        <w:tc>
          <w:tcPr>
            <w:tcW w:w="1476" w:type="dxa"/>
          </w:tcPr>
          <w:p w14:paraId="2BAFCEAC" w14:textId="77777777" w:rsidR="009A272F" w:rsidRDefault="009A272F" w:rsidP="00205FF9"/>
        </w:tc>
        <w:tc>
          <w:tcPr>
            <w:tcW w:w="2747" w:type="dxa"/>
          </w:tcPr>
          <w:p w14:paraId="1298605F" w14:textId="77777777" w:rsidR="009A272F" w:rsidRDefault="009A272F" w:rsidP="00205FF9"/>
        </w:tc>
      </w:tr>
    </w:tbl>
    <w:p w14:paraId="14380893" w14:textId="44ADAC65" w:rsidR="009D0BDE" w:rsidRPr="009D0BDE" w:rsidRDefault="009D0BDE" w:rsidP="009D0BDE"/>
    <w:p w14:paraId="55BB72FC" w14:textId="133714A7" w:rsidR="009D0BDE" w:rsidRPr="009D0BDE" w:rsidRDefault="009D0BDE" w:rsidP="009D0BDE">
      <w:pPr>
        <w:tabs>
          <w:tab w:val="left" w:pos="6348"/>
        </w:tabs>
      </w:pPr>
      <w:r>
        <w:tab/>
      </w:r>
    </w:p>
    <w:sectPr w:rsidR="009D0BDE" w:rsidRPr="009D0BDE" w:rsidSect="00B5494B">
      <w:pgSz w:w="15840" w:h="12240" w:orient="landscape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08330" w14:textId="77777777" w:rsidR="00CE11EF" w:rsidRDefault="00CE11EF" w:rsidP="00EE00E3">
      <w:pPr>
        <w:spacing w:after="0" w:line="240" w:lineRule="auto"/>
      </w:pPr>
      <w:r>
        <w:separator/>
      </w:r>
    </w:p>
  </w:endnote>
  <w:endnote w:type="continuationSeparator" w:id="0">
    <w:p w14:paraId="131FFD82" w14:textId="77777777" w:rsidR="00CE11EF" w:rsidRDefault="00CE11EF" w:rsidP="00EE0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1FD4F" w14:textId="77777777" w:rsidR="00CE11EF" w:rsidRDefault="00CE11EF" w:rsidP="00EE00E3">
      <w:pPr>
        <w:spacing w:after="0" w:line="240" w:lineRule="auto"/>
      </w:pPr>
      <w:r>
        <w:separator/>
      </w:r>
    </w:p>
  </w:footnote>
  <w:footnote w:type="continuationSeparator" w:id="0">
    <w:p w14:paraId="31CF19FB" w14:textId="77777777" w:rsidR="00CE11EF" w:rsidRDefault="00CE11EF" w:rsidP="00EE00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OyMDOyNDE3NjZT0lEKTi0uzszPAykwrAUAnW+gWiwAAAA="/>
  </w:docVars>
  <w:rsids>
    <w:rsidRoot w:val="6C622CFD"/>
    <w:rsid w:val="00113D63"/>
    <w:rsid w:val="00247C64"/>
    <w:rsid w:val="003127C8"/>
    <w:rsid w:val="00392481"/>
    <w:rsid w:val="003D14DE"/>
    <w:rsid w:val="0047155C"/>
    <w:rsid w:val="004A2F8F"/>
    <w:rsid w:val="00596738"/>
    <w:rsid w:val="005A4409"/>
    <w:rsid w:val="00611E88"/>
    <w:rsid w:val="006264D1"/>
    <w:rsid w:val="00761329"/>
    <w:rsid w:val="007E74CE"/>
    <w:rsid w:val="00904594"/>
    <w:rsid w:val="00956057"/>
    <w:rsid w:val="009A272F"/>
    <w:rsid w:val="009D0BDE"/>
    <w:rsid w:val="00B5494B"/>
    <w:rsid w:val="00CB3274"/>
    <w:rsid w:val="00CE11EF"/>
    <w:rsid w:val="00E0314F"/>
    <w:rsid w:val="00EE00E3"/>
    <w:rsid w:val="00F40A6B"/>
    <w:rsid w:val="6C622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22CFD"/>
  <w15:chartTrackingRefBased/>
  <w15:docId w15:val="{9EC48625-4753-49D9-92A5-AEF82760F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1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0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0E3"/>
  </w:style>
  <w:style w:type="paragraph" w:styleId="Footer">
    <w:name w:val="footer"/>
    <w:basedOn w:val="Normal"/>
    <w:link w:val="FooterChar"/>
    <w:uiPriority w:val="99"/>
    <w:unhideWhenUsed/>
    <w:rsid w:val="00EE0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0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9A2C202A8E394EBECC368201B87363" ma:contentTypeVersion="11" ma:contentTypeDescription="Create a new document." ma:contentTypeScope="" ma:versionID="b73d5b1dd59a556749ec2b5fbaa84a25">
  <xsd:schema xmlns:xsd="http://www.w3.org/2001/XMLSchema" xmlns:xs="http://www.w3.org/2001/XMLSchema" xmlns:p="http://schemas.microsoft.com/office/2006/metadata/properties" xmlns:ns2="cd822eed-eae3-4d9f-a598-e96e3835b8cb" xmlns:ns3="ce897b05-7d49-40dc-81a6-5cf6f0037dab" targetNamespace="http://schemas.microsoft.com/office/2006/metadata/properties" ma:root="true" ma:fieldsID="170bd921952c953fa460b8843b2ffa5b" ns2:_="" ns3:_="">
    <xsd:import namespace="cd822eed-eae3-4d9f-a598-e96e3835b8cb"/>
    <xsd:import namespace="ce897b05-7d49-40dc-81a6-5cf6f0037d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22eed-eae3-4d9f-a598-e96e3835b8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897b05-7d49-40dc-81a6-5cf6f0037da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072ABE-84EA-4F17-8D77-CB59AE2631AB}">
  <ds:schemaRefs>
    <ds:schemaRef ds:uri="ce897b05-7d49-40dc-81a6-5cf6f0037dab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cd822eed-eae3-4d9f-a598-e96e3835b8cb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13C67C9-B5AE-44AD-8985-9E43F65E7F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822eed-eae3-4d9f-a598-e96e3835b8cb"/>
    <ds:schemaRef ds:uri="ce897b05-7d49-40dc-81a6-5cf6f0037d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699881-4B06-4594-A5B2-43C1FFD2F8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3</Words>
  <Characters>431</Characters>
  <Application>Microsoft Office Word</Application>
  <DocSecurity>0</DocSecurity>
  <Lines>2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lee Hites</dc:creator>
  <cp:keywords/>
  <dc:description/>
  <cp:lastModifiedBy>Lauralee Hites</cp:lastModifiedBy>
  <cp:revision>5</cp:revision>
  <dcterms:created xsi:type="dcterms:W3CDTF">2021-05-04T20:53:00Z</dcterms:created>
  <dcterms:modified xsi:type="dcterms:W3CDTF">2021-05-04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9A2C202A8E394EBECC368201B87363</vt:lpwstr>
  </property>
</Properties>
</file>